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C15FB" w14:textId="633634B2" w:rsidR="00194D80" w:rsidRDefault="00E85C15" w:rsidP="00064F44">
      <w:pPr>
        <w:rPr>
          <w:b/>
          <w:color w:val="D2002E"/>
          <w:sz w:val="44"/>
          <w:szCs w:val="44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68974A30" wp14:editId="0F05F5BF">
            <wp:simplePos x="0" y="0"/>
            <wp:positionH relativeFrom="page">
              <wp:posOffset>5658928</wp:posOffset>
            </wp:positionH>
            <wp:positionV relativeFrom="page">
              <wp:posOffset>301924</wp:posOffset>
            </wp:positionV>
            <wp:extent cx="1511300" cy="492760"/>
            <wp:effectExtent l="0" t="0" r="0" b="2540"/>
            <wp:wrapNone/>
            <wp:docPr id="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UR Device Outlin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49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534E">
        <w:rPr>
          <w:b/>
          <w:color w:val="D2002E"/>
          <w:sz w:val="44"/>
          <w:szCs w:val="44"/>
        </w:rPr>
        <w:t>Halls of Residence Accommodation</w:t>
      </w:r>
      <w:r w:rsidR="00064F44">
        <w:rPr>
          <w:b/>
          <w:color w:val="D2002E"/>
          <w:sz w:val="44"/>
          <w:szCs w:val="44"/>
        </w:rPr>
        <w:t xml:space="preserve"> Contribution Application Form</w:t>
      </w:r>
    </w:p>
    <w:p w14:paraId="04A15A60" w14:textId="2F806159" w:rsidR="00064F44" w:rsidRPr="00E04220" w:rsidRDefault="001F14DE" w:rsidP="00064F44">
      <w:r>
        <w:rPr>
          <w:b/>
          <w:color w:val="D2002E"/>
          <w:sz w:val="44"/>
          <w:szCs w:val="44"/>
        </w:rPr>
        <w:t>2021/2022</w:t>
      </w:r>
    </w:p>
    <w:p w14:paraId="3D14C8CD" w14:textId="77777777" w:rsidR="00064F44" w:rsidRPr="00B44FA1" w:rsidRDefault="00064F44" w:rsidP="00064F44">
      <w:p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 xml:space="preserve">Please use this form to apply for a contribution towards your accommodation costs if these are higher because of your disability related needs.   </w:t>
      </w:r>
    </w:p>
    <w:p w14:paraId="61683597" w14:textId="77777777" w:rsidR="00064F44" w:rsidRPr="00B44FA1" w:rsidRDefault="00064F44" w:rsidP="00064F44">
      <w:p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 xml:space="preserve">If you would prefer, you can go through this information verbally with a member of the Disability Advisory Service.  Please contact us on 0118 378 </w:t>
      </w:r>
      <w:r w:rsidR="00444600" w:rsidRPr="00B44FA1">
        <w:rPr>
          <w:rFonts w:ascii="Arial" w:hAnsi="Arial" w:cs="Arial"/>
          <w:sz w:val="24"/>
          <w:szCs w:val="24"/>
        </w:rPr>
        <w:t>4202</w:t>
      </w:r>
      <w:r w:rsidRPr="00B44FA1">
        <w:rPr>
          <w:rFonts w:ascii="Arial" w:hAnsi="Arial" w:cs="Arial"/>
          <w:sz w:val="24"/>
          <w:szCs w:val="24"/>
        </w:rPr>
        <w:t xml:space="preserve">, e-mail </w:t>
      </w:r>
      <w:hyperlink r:id="rId6" w:history="1">
        <w:r w:rsidRPr="00B44FA1">
          <w:rPr>
            <w:rStyle w:val="Hyperlink"/>
            <w:rFonts w:ascii="Arial" w:hAnsi="Arial" w:cs="Arial"/>
            <w:sz w:val="24"/>
            <w:szCs w:val="24"/>
          </w:rPr>
          <w:t>disability@reading.ac.uk</w:t>
        </w:r>
      </w:hyperlink>
      <w:r w:rsidRPr="00B44FA1">
        <w:rPr>
          <w:rFonts w:ascii="Arial" w:hAnsi="Arial" w:cs="Arial"/>
          <w:sz w:val="24"/>
          <w:szCs w:val="24"/>
        </w:rPr>
        <w:t xml:space="preserve"> or call in to the Disability Advisory Service in the Carrington Building to make an appointment.</w:t>
      </w:r>
    </w:p>
    <w:p w14:paraId="75DCC8E1" w14:textId="77777777" w:rsidR="00064F44" w:rsidRPr="00B44FA1" w:rsidRDefault="00064F44" w:rsidP="00064F44">
      <w:pPr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 xml:space="preserve">Please note: this is NOT an application for a halls place – you must apply for a halls place using the normal procedure and within the deadlines advertised.  </w:t>
      </w:r>
    </w:p>
    <w:p w14:paraId="2AED228A" w14:textId="67A74BDE" w:rsidR="00064F44" w:rsidRPr="00B44FA1" w:rsidRDefault="00064F44" w:rsidP="00064F44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>Name:</w:t>
      </w:r>
      <w:r w:rsidR="00AD2F8E">
        <w:rPr>
          <w:rFonts w:ascii="Arial" w:hAnsi="Arial" w:cs="Arial"/>
          <w:b/>
          <w:sz w:val="24"/>
          <w:szCs w:val="24"/>
        </w:rPr>
        <w:t xml:space="preserve"> …………………………………………………………………………………….</w:t>
      </w:r>
    </w:p>
    <w:p w14:paraId="6652D981" w14:textId="77777777" w:rsidR="00444600" w:rsidRPr="00B44FA1" w:rsidRDefault="00444600" w:rsidP="00444600">
      <w:pPr>
        <w:pStyle w:val="ListParagraph"/>
        <w:ind w:left="360"/>
        <w:rPr>
          <w:rFonts w:ascii="Arial" w:hAnsi="Arial" w:cs="Arial"/>
          <w:b/>
          <w:sz w:val="24"/>
          <w:szCs w:val="24"/>
        </w:rPr>
      </w:pPr>
    </w:p>
    <w:p w14:paraId="136F0DBF" w14:textId="50EBC9C2" w:rsidR="00444600" w:rsidRPr="00B44FA1" w:rsidRDefault="00444600" w:rsidP="00064F44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>Student number:</w:t>
      </w:r>
      <w:r w:rsidR="00AD2F8E">
        <w:rPr>
          <w:rFonts w:ascii="Arial" w:hAnsi="Arial" w:cs="Arial"/>
          <w:b/>
          <w:sz w:val="24"/>
          <w:szCs w:val="24"/>
        </w:rPr>
        <w:t xml:space="preserve"> ……………………………………………………………………….</w:t>
      </w:r>
    </w:p>
    <w:p w14:paraId="5A8A078A" w14:textId="77777777" w:rsidR="00123CFE" w:rsidRPr="00B44FA1" w:rsidRDefault="00123CFE" w:rsidP="00123CFE">
      <w:pPr>
        <w:pStyle w:val="ListParagraph"/>
        <w:ind w:left="360"/>
        <w:rPr>
          <w:rFonts w:ascii="Arial" w:hAnsi="Arial" w:cs="Arial"/>
          <w:b/>
          <w:sz w:val="24"/>
          <w:szCs w:val="24"/>
        </w:rPr>
      </w:pPr>
    </w:p>
    <w:p w14:paraId="42CB0EE4" w14:textId="3D5CAF7F" w:rsidR="00D55BF0" w:rsidRPr="00B44FA1" w:rsidRDefault="00123CFE" w:rsidP="00D55BF0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 xml:space="preserve">University </w:t>
      </w:r>
      <w:r w:rsidR="00064F44" w:rsidRPr="00B44FA1">
        <w:rPr>
          <w:rFonts w:ascii="Arial" w:hAnsi="Arial" w:cs="Arial"/>
          <w:b/>
          <w:sz w:val="24"/>
          <w:szCs w:val="24"/>
        </w:rPr>
        <w:t>E-mail</w:t>
      </w:r>
      <w:r w:rsidRPr="00B44FA1">
        <w:rPr>
          <w:rFonts w:ascii="Arial" w:hAnsi="Arial" w:cs="Arial"/>
          <w:b/>
          <w:sz w:val="24"/>
          <w:szCs w:val="24"/>
        </w:rPr>
        <w:t xml:space="preserve"> address:</w:t>
      </w:r>
      <w:r w:rsidR="00AD2F8E">
        <w:rPr>
          <w:rFonts w:ascii="Arial" w:hAnsi="Arial" w:cs="Arial"/>
          <w:b/>
          <w:sz w:val="24"/>
          <w:szCs w:val="24"/>
        </w:rPr>
        <w:t xml:space="preserve"> …………………………………………………………..</w:t>
      </w:r>
    </w:p>
    <w:p w14:paraId="68882D1B" w14:textId="77777777" w:rsidR="00D55BF0" w:rsidRPr="00B44FA1" w:rsidRDefault="00D55BF0" w:rsidP="00D55BF0">
      <w:pPr>
        <w:pStyle w:val="ListParagraph"/>
        <w:ind w:left="360"/>
        <w:rPr>
          <w:rFonts w:ascii="Arial" w:hAnsi="Arial" w:cs="Arial"/>
          <w:b/>
          <w:sz w:val="24"/>
          <w:szCs w:val="24"/>
        </w:rPr>
      </w:pPr>
    </w:p>
    <w:p w14:paraId="6BAEA665" w14:textId="5E12A429" w:rsidR="00D55BF0" w:rsidRPr="00B44FA1" w:rsidRDefault="00D55BF0" w:rsidP="00D55BF0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>Hall of residence:</w:t>
      </w:r>
      <w:r w:rsidR="00AD2F8E">
        <w:rPr>
          <w:rFonts w:ascii="Arial" w:hAnsi="Arial" w:cs="Arial"/>
          <w:b/>
          <w:sz w:val="24"/>
          <w:szCs w:val="24"/>
        </w:rPr>
        <w:t xml:space="preserve"> ..</w:t>
      </w:r>
      <w:r w:rsidRPr="00B44FA1">
        <w:rPr>
          <w:rFonts w:ascii="Arial" w:hAnsi="Arial" w:cs="Arial"/>
          <w:b/>
          <w:sz w:val="24"/>
          <w:szCs w:val="24"/>
        </w:rPr>
        <w:t>…………………………………………………………………….</w:t>
      </w:r>
    </w:p>
    <w:p w14:paraId="2C648AF2" w14:textId="77777777" w:rsidR="00064F44" w:rsidRPr="00B44FA1" w:rsidRDefault="00064F44" w:rsidP="00064F44">
      <w:pPr>
        <w:rPr>
          <w:rFonts w:ascii="Arial" w:hAnsi="Arial" w:cs="Arial"/>
          <w:b/>
          <w:sz w:val="18"/>
          <w:szCs w:val="24"/>
        </w:rPr>
      </w:pPr>
    </w:p>
    <w:p w14:paraId="28332169" w14:textId="67A61AEE" w:rsidR="00064F44" w:rsidRPr="00B44FA1" w:rsidRDefault="00123CFE" w:rsidP="00064F44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>I am applying for the en-suite subsidy for</w:t>
      </w:r>
      <w:r w:rsidR="00064F44" w:rsidRPr="00B44FA1">
        <w:rPr>
          <w:rFonts w:ascii="Arial" w:hAnsi="Arial" w:cs="Arial"/>
          <w:b/>
          <w:sz w:val="24"/>
          <w:szCs w:val="24"/>
        </w:rPr>
        <w:t xml:space="preserve"> </w:t>
      </w:r>
      <w:r w:rsidR="00064F44" w:rsidRPr="00B44FA1">
        <w:rPr>
          <w:rFonts w:ascii="Arial" w:hAnsi="Arial" w:cs="Arial"/>
          <w:i/>
          <w:sz w:val="24"/>
          <w:szCs w:val="24"/>
        </w:rPr>
        <w:t>(please select one only):</w:t>
      </w:r>
    </w:p>
    <w:p w14:paraId="07E89FEB" w14:textId="24865E88" w:rsidR="00161B62" w:rsidRPr="00B44FA1" w:rsidRDefault="00194D80" w:rsidP="00064F44">
      <w:pPr>
        <w:ind w:left="-360" w:firstLine="72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 xml:space="preserve">Room type:   </w:t>
      </w:r>
      <w:r w:rsidR="00064F44" w:rsidRPr="00B44FA1">
        <w:rPr>
          <w:rFonts w:ascii="Arial" w:hAnsi="Arial" w:cs="Arial"/>
          <w:b/>
          <w:sz w:val="24"/>
          <w:szCs w:val="24"/>
        </w:rPr>
        <w:t xml:space="preserve">En-suite room    </w:t>
      </w:r>
      <w:r w:rsidR="00064F44" w:rsidRPr="00B44FA1">
        <w:rPr>
          <w:rFonts w:ascii="Arial" w:hAnsi="Arial" w:cs="Arial"/>
          <w:b/>
          <w:sz w:val="24"/>
          <w:szCs w:val="24"/>
        </w:rPr>
        <w:sym w:font="Wingdings" w:char="F06F"/>
      </w:r>
      <w:r w:rsidR="00064F44" w:rsidRPr="00B44FA1">
        <w:rPr>
          <w:rFonts w:ascii="Arial" w:hAnsi="Arial" w:cs="Arial"/>
          <w:b/>
          <w:sz w:val="24"/>
          <w:szCs w:val="24"/>
        </w:rPr>
        <w:t xml:space="preserve">      Wheelchair adapted (</w:t>
      </w:r>
      <w:r w:rsidR="00123CFE" w:rsidRPr="00B44FA1">
        <w:rPr>
          <w:rFonts w:ascii="Arial" w:hAnsi="Arial" w:cs="Arial"/>
          <w:b/>
          <w:sz w:val="24"/>
          <w:szCs w:val="24"/>
        </w:rPr>
        <w:t>E</w:t>
      </w:r>
      <w:r w:rsidR="00064F44" w:rsidRPr="00B44FA1">
        <w:rPr>
          <w:rFonts w:ascii="Arial" w:hAnsi="Arial" w:cs="Arial"/>
          <w:b/>
          <w:sz w:val="24"/>
          <w:szCs w:val="24"/>
        </w:rPr>
        <w:t>n-</w:t>
      </w:r>
      <w:r w:rsidRPr="00B44FA1">
        <w:rPr>
          <w:rFonts w:ascii="Arial" w:hAnsi="Arial" w:cs="Arial"/>
          <w:b/>
          <w:sz w:val="24"/>
          <w:szCs w:val="24"/>
        </w:rPr>
        <w:t>suite) room</w:t>
      </w:r>
      <w:r w:rsidR="00064F44" w:rsidRPr="00B44FA1">
        <w:rPr>
          <w:rFonts w:ascii="Arial" w:hAnsi="Arial" w:cs="Arial"/>
          <w:b/>
          <w:sz w:val="24"/>
          <w:szCs w:val="24"/>
        </w:rPr>
        <w:t xml:space="preserve">   </w:t>
      </w:r>
      <w:r w:rsidR="00064F44" w:rsidRPr="00B44FA1">
        <w:rPr>
          <w:rFonts w:ascii="Arial" w:hAnsi="Arial" w:cs="Arial"/>
          <w:b/>
          <w:sz w:val="24"/>
          <w:szCs w:val="24"/>
        </w:rPr>
        <w:sym w:font="Wingdings" w:char="F06F"/>
      </w:r>
      <w:r w:rsidR="00064F44" w:rsidRPr="00B44FA1">
        <w:rPr>
          <w:rFonts w:ascii="Arial" w:hAnsi="Arial" w:cs="Arial"/>
          <w:b/>
          <w:sz w:val="24"/>
          <w:szCs w:val="24"/>
        </w:rPr>
        <w:tab/>
      </w:r>
    </w:p>
    <w:p w14:paraId="4C957529" w14:textId="38BB8380" w:rsidR="00444600" w:rsidRPr="00B44FA1" w:rsidRDefault="00161B62" w:rsidP="00064F44">
      <w:pPr>
        <w:ind w:left="-360" w:firstLine="72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 xml:space="preserve">                  Premium </w:t>
      </w:r>
      <w:r w:rsidR="00123CFE" w:rsidRPr="00B44FA1">
        <w:rPr>
          <w:rFonts w:ascii="Arial" w:hAnsi="Arial" w:cs="Arial"/>
          <w:b/>
          <w:sz w:val="24"/>
          <w:szCs w:val="24"/>
        </w:rPr>
        <w:t>E</w:t>
      </w:r>
      <w:r w:rsidRPr="00B44FA1">
        <w:rPr>
          <w:rFonts w:ascii="Arial" w:hAnsi="Arial" w:cs="Arial"/>
          <w:b/>
          <w:sz w:val="24"/>
          <w:szCs w:val="24"/>
        </w:rPr>
        <w:t>n-s</w:t>
      </w:r>
      <w:r w:rsidR="00123CFE" w:rsidRPr="00B44FA1">
        <w:rPr>
          <w:rFonts w:ascii="Arial" w:hAnsi="Arial" w:cs="Arial"/>
          <w:b/>
          <w:sz w:val="24"/>
          <w:szCs w:val="24"/>
        </w:rPr>
        <w:t>uite</w:t>
      </w:r>
      <w:r w:rsidRPr="00B44FA1">
        <w:rPr>
          <w:rFonts w:ascii="Arial" w:hAnsi="Arial" w:cs="Arial"/>
          <w:b/>
          <w:sz w:val="24"/>
          <w:szCs w:val="24"/>
        </w:rPr>
        <w:t xml:space="preserve"> room  </w:t>
      </w:r>
      <w:r w:rsidRPr="00B44FA1">
        <w:rPr>
          <w:rFonts w:ascii="Arial" w:hAnsi="Arial" w:cs="Arial"/>
          <w:b/>
          <w:sz w:val="24"/>
          <w:szCs w:val="24"/>
        </w:rPr>
        <w:sym w:font="Wingdings" w:char="F06F"/>
      </w:r>
      <w:r w:rsidRPr="00B44FA1">
        <w:rPr>
          <w:rFonts w:ascii="Arial" w:hAnsi="Arial" w:cs="Arial"/>
          <w:b/>
          <w:sz w:val="24"/>
          <w:szCs w:val="24"/>
        </w:rPr>
        <w:t xml:space="preserve">    Studio   </w:t>
      </w:r>
      <w:r w:rsidRPr="00B44FA1">
        <w:rPr>
          <w:rFonts w:ascii="Arial" w:hAnsi="Arial" w:cs="Arial"/>
          <w:b/>
          <w:sz w:val="24"/>
          <w:szCs w:val="24"/>
        </w:rPr>
        <w:sym w:font="Wingdings" w:char="F06F"/>
      </w:r>
      <w:r w:rsidRPr="00B44FA1">
        <w:rPr>
          <w:rFonts w:ascii="Arial" w:hAnsi="Arial" w:cs="Arial"/>
          <w:b/>
          <w:sz w:val="24"/>
          <w:szCs w:val="24"/>
        </w:rPr>
        <w:t xml:space="preserve">     One bedroom flat    </w:t>
      </w:r>
      <w:r w:rsidRPr="00B44FA1">
        <w:rPr>
          <w:rFonts w:ascii="Arial" w:hAnsi="Arial" w:cs="Arial"/>
          <w:b/>
          <w:sz w:val="24"/>
          <w:szCs w:val="24"/>
        </w:rPr>
        <w:sym w:font="Wingdings" w:char="F06F"/>
      </w:r>
      <w:r w:rsidR="00064F44" w:rsidRPr="00B44FA1">
        <w:rPr>
          <w:rFonts w:ascii="Arial" w:hAnsi="Arial" w:cs="Arial"/>
          <w:b/>
          <w:sz w:val="24"/>
          <w:szCs w:val="24"/>
        </w:rPr>
        <w:tab/>
      </w:r>
    </w:p>
    <w:p w14:paraId="1CBC92B1" w14:textId="77777777" w:rsidR="00064F44" w:rsidRPr="00B44FA1" w:rsidRDefault="00444600" w:rsidP="00064F44">
      <w:pPr>
        <w:ind w:left="-360" w:firstLine="72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 xml:space="preserve">Contract length: </w:t>
      </w:r>
      <w:r w:rsidRPr="00B44FA1">
        <w:rPr>
          <w:rFonts w:ascii="Arial" w:hAnsi="Arial" w:cs="Arial"/>
          <w:b/>
          <w:sz w:val="24"/>
          <w:szCs w:val="24"/>
        </w:rPr>
        <w:tab/>
        <w:t>40 weeks</w:t>
      </w:r>
      <w:r w:rsidRPr="00B44FA1">
        <w:rPr>
          <w:rFonts w:ascii="Arial" w:hAnsi="Arial" w:cs="Arial"/>
          <w:b/>
          <w:sz w:val="24"/>
          <w:szCs w:val="24"/>
        </w:rPr>
        <w:sym w:font="Wingdings" w:char="F06F"/>
      </w:r>
      <w:r w:rsidRPr="00B44FA1">
        <w:rPr>
          <w:rFonts w:ascii="Arial" w:hAnsi="Arial" w:cs="Arial"/>
          <w:b/>
          <w:sz w:val="24"/>
          <w:szCs w:val="24"/>
        </w:rPr>
        <w:tab/>
        <w:t xml:space="preserve">44 weeks </w:t>
      </w:r>
      <w:r w:rsidRPr="00B44FA1">
        <w:rPr>
          <w:rFonts w:ascii="Arial" w:hAnsi="Arial" w:cs="Arial"/>
          <w:b/>
          <w:sz w:val="24"/>
          <w:szCs w:val="24"/>
        </w:rPr>
        <w:sym w:font="Wingdings" w:char="F06F"/>
      </w:r>
      <w:r w:rsidRPr="00B44FA1">
        <w:rPr>
          <w:rFonts w:ascii="Arial" w:hAnsi="Arial" w:cs="Arial"/>
          <w:b/>
          <w:sz w:val="24"/>
          <w:szCs w:val="24"/>
        </w:rPr>
        <w:tab/>
        <w:t xml:space="preserve">51 weeks </w:t>
      </w:r>
      <w:r w:rsidRPr="00B44FA1">
        <w:rPr>
          <w:rFonts w:ascii="Arial" w:hAnsi="Arial" w:cs="Arial"/>
          <w:b/>
          <w:sz w:val="24"/>
          <w:szCs w:val="24"/>
        </w:rPr>
        <w:sym w:font="Wingdings" w:char="F06F"/>
      </w:r>
    </w:p>
    <w:p w14:paraId="04FD49D3" w14:textId="7FF76CF3" w:rsidR="00064F44" w:rsidRPr="00AD2F8E" w:rsidRDefault="00064F44" w:rsidP="004B094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b/>
          <w:sz w:val="24"/>
          <w:szCs w:val="24"/>
        </w:rPr>
      </w:pPr>
      <w:r w:rsidRPr="00AD2F8E">
        <w:rPr>
          <w:rFonts w:ascii="Arial" w:hAnsi="Arial" w:cs="Arial"/>
          <w:b/>
          <w:sz w:val="24"/>
          <w:szCs w:val="24"/>
        </w:rPr>
        <w:t xml:space="preserve">Disability or medical </w:t>
      </w:r>
      <w:r w:rsidR="00690211" w:rsidRPr="00AD2F8E">
        <w:rPr>
          <w:rFonts w:ascii="Arial" w:hAnsi="Arial" w:cs="Arial"/>
          <w:b/>
          <w:sz w:val="24"/>
          <w:szCs w:val="24"/>
        </w:rPr>
        <w:t>condition:</w:t>
      </w:r>
      <w:r w:rsidR="00AD2F8E">
        <w:rPr>
          <w:rFonts w:ascii="Arial" w:hAnsi="Arial" w:cs="Arial"/>
          <w:b/>
          <w:sz w:val="24"/>
          <w:szCs w:val="24"/>
        </w:rPr>
        <w:t xml:space="preserve"> ……………………………………………………. ….</w:t>
      </w:r>
      <w:r w:rsidRPr="00AD2F8E">
        <w:rPr>
          <w:rFonts w:ascii="Arial" w:hAnsi="Arial" w:cs="Arial"/>
          <w:b/>
          <w:sz w:val="24"/>
          <w:szCs w:val="24"/>
        </w:rPr>
        <w:t>………………………………………………………………………………………………………………………………………………</w:t>
      </w:r>
      <w:r w:rsidR="00AD2F8E">
        <w:rPr>
          <w:rFonts w:ascii="Arial" w:hAnsi="Arial" w:cs="Arial"/>
          <w:b/>
          <w:sz w:val="24"/>
          <w:szCs w:val="24"/>
        </w:rPr>
        <w:t>……………………………………….</w:t>
      </w:r>
    </w:p>
    <w:p w14:paraId="0405DD93" w14:textId="77777777" w:rsidR="00064F44" w:rsidRPr="00B44FA1" w:rsidRDefault="00064F44" w:rsidP="00064F44">
      <w:pPr>
        <w:rPr>
          <w:rFonts w:ascii="Arial" w:hAnsi="Arial" w:cs="Arial"/>
          <w:b/>
          <w:sz w:val="24"/>
          <w:szCs w:val="24"/>
        </w:rPr>
      </w:pPr>
    </w:p>
    <w:p w14:paraId="365C858C" w14:textId="587B0C06" w:rsidR="00194D80" w:rsidRPr="00B44FA1" w:rsidRDefault="00064F44" w:rsidP="00194D80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 xml:space="preserve">Medical evidence:    Attached   </w:t>
      </w:r>
      <w:r w:rsidRPr="00B44FA1">
        <w:rPr>
          <w:rFonts w:ascii="Arial" w:hAnsi="Arial" w:cs="Arial"/>
          <w:sz w:val="24"/>
          <w:szCs w:val="24"/>
        </w:rPr>
        <w:sym w:font="Wingdings" w:char="F06F"/>
      </w:r>
      <w:r w:rsidRPr="00B44FA1">
        <w:rPr>
          <w:rFonts w:ascii="Arial" w:hAnsi="Arial" w:cs="Arial"/>
          <w:b/>
          <w:sz w:val="24"/>
          <w:szCs w:val="24"/>
        </w:rPr>
        <w:t xml:space="preserve">      Already provided to DAS     </w:t>
      </w:r>
      <w:r w:rsidRPr="00B44FA1">
        <w:rPr>
          <w:rFonts w:ascii="Arial" w:hAnsi="Arial" w:cs="Arial"/>
          <w:sz w:val="24"/>
          <w:szCs w:val="24"/>
        </w:rPr>
        <w:sym w:font="Wingdings" w:char="F06F"/>
      </w:r>
      <w:r w:rsidRPr="00B44FA1">
        <w:rPr>
          <w:rFonts w:ascii="Arial" w:hAnsi="Arial" w:cs="Arial"/>
          <w:b/>
          <w:sz w:val="24"/>
          <w:szCs w:val="24"/>
        </w:rPr>
        <w:t xml:space="preserve">        To follow   </w:t>
      </w:r>
      <w:r w:rsidRPr="00B44FA1">
        <w:rPr>
          <w:rFonts w:ascii="Arial" w:hAnsi="Arial" w:cs="Arial"/>
          <w:sz w:val="24"/>
          <w:szCs w:val="24"/>
        </w:rPr>
        <w:sym w:font="Wingdings" w:char="F06F"/>
      </w:r>
      <w:r w:rsidRPr="00B44FA1">
        <w:rPr>
          <w:rFonts w:ascii="Arial" w:hAnsi="Arial" w:cs="Arial"/>
          <w:sz w:val="24"/>
          <w:szCs w:val="24"/>
        </w:rPr>
        <w:t xml:space="preserve">  </w:t>
      </w:r>
    </w:p>
    <w:p w14:paraId="723228C1" w14:textId="6D40FEE8" w:rsidR="00064F44" w:rsidRPr="00B44FA1" w:rsidRDefault="00064F44" w:rsidP="00AD2F8E">
      <w:pPr>
        <w:ind w:left="360" w:firstLine="40"/>
        <w:rPr>
          <w:rFonts w:ascii="Arial" w:hAnsi="Arial" w:cs="Arial"/>
          <w:i/>
          <w:sz w:val="24"/>
          <w:szCs w:val="24"/>
        </w:rPr>
      </w:pPr>
      <w:r w:rsidRPr="00AD2F8E">
        <w:rPr>
          <w:rFonts w:ascii="Arial" w:hAnsi="Arial" w:cs="Arial"/>
          <w:iCs/>
          <w:sz w:val="24"/>
          <w:szCs w:val="24"/>
        </w:rPr>
        <w:t>Please give an indication of date you plan to provide this</w:t>
      </w:r>
      <w:r w:rsidR="00AD2F8E" w:rsidRPr="00AD2F8E">
        <w:rPr>
          <w:rFonts w:ascii="Arial" w:hAnsi="Arial" w:cs="Arial"/>
          <w:iCs/>
          <w:sz w:val="24"/>
          <w:szCs w:val="24"/>
        </w:rPr>
        <w:t>:</w:t>
      </w:r>
      <w:r w:rsidR="00AD2F8E">
        <w:rPr>
          <w:rFonts w:ascii="Arial" w:hAnsi="Arial" w:cs="Arial"/>
          <w:i/>
          <w:sz w:val="24"/>
          <w:szCs w:val="24"/>
        </w:rPr>
        <w:t xml:space="preserve"> </w:t>
      </w:r>
      <w:r w:rsidRPr="00B44FA1">
        <w:rPr>
          <w:rFonts w:ascii="Arial" w:hAnsi="Arial" w:cs="Arial"/>
          <w:i/>
          <w:sz w:val="24"/>
          <w:szCs w:val="24"/>
        </w:rPr>
        <w:t>…………………………</w:t>
      </w:r>
    </w:p>
    <w:p w14:paraId="330073AA" w14:textId="77777777" w:rsidR="00AD2F8E" w:rsidRDefault="00AD2F8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64A8AD6A" w14:textId="77777777" w:rsidR="00064F44" w:rsidRPr="00B44FA1" w:rsidRDefault="00064F44" w:rsidP="00064F44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lastRenderedPageBreak/>
        <w:t>With reference to your disability needs, please explain how either:</w:t>
      </w:r>
    </w:p>
    <w:p w14:paraId="36119CFE" w14:textId="77777777" w:rsidR="00064F44" w:rsidRPr="00B44FA1" w:rsidRDefault="00064F44" w:rsidP="00064F4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 xml:space="preserve">Standard accommodation cannot meet your needs </w:t>
      </w:r>
    </w:p>
    <w:p w14:paraId="5CC07BD0" w14:textId="77777777" w:rsidR="00064F44" w:rsidRPr="00B44FA1" w:rsidRDefault="00064F44" w:rsidP="00064F4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>You would be placed at a substantial disadvantage in standard accommodation</w:t>
      </w:r>
    </w:p>
    <w:p w14:paraId="2B7BDAFF" w14:textId="2416F613" w:rsidR="00064F44" w:rsidRPr="00B44FA1" w:rsidRDefault="00064F44" w:rsidP="00AD2F8E">
      <w:pPr>
        <w:ind w:left="360"/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>…………………………………………………………………..…………………………………………………………………..…………………………………………………………………..…………………………………………………………………..…………………………………………………………………..……………………………………</w:t>
      </w:r>
    </w:p>
    <w:p w14:paraId="4A647DB1" w14:textId="77777777" w:rsidR="00D6761D" w:rsidRPr="00B44FA1" w:rsidRDefault="00D6761D" w:rsidP="00D6761D">
      <w:p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 xml:space="preserve">To claim, you will need to provide </w:t>
      </w:r>
      <w:r w:rsidRPr="00B44FA1">
        <w:rPr>
          <w:rFonts w:ascii="Arial" w:hAnsi="Arial" w:cs="Arial"/>
          <w:b/>
          <w:sz w:val="24"/>
          <w:szCs w:val="24"/>
        </w:rPr>
        <w:t>proof of payment</w:t>
      </w:r>
      <w:r w:rsidRPr="00B44FA1">
        <w:rPr>
          <w:rFonts w:ascii="Arial" w:hAnsi="Arial" w:cs="Arial"/>
          <w:sz w:val="24"/>
          <w:szCs w:val="24"/>
        </w:rPr>
        <w:t xml:space="preserve"> </w:t>
      </w:r>
      <w:r w:rsidRPr="00B44FA1">
        <w:rPr>
          <w:rFonts w:ascii="Arial" w:hAnsi="Arial" w:cs="Arial"/>
          <w:sz w:val="24"/>
          <w:szCs w:val="24"/>
          <w:u w:val="single"/>
        </w:rPr>
        <w:t>each term</w:t>
      </w:r>
      <w:r w:rsidRPr="00B44FA1">
        <w:rPr>
          <w:rFonts w:ascii="Arial" w:hAnsi="Arial" w:cs="Arial"/>
          <w:sz w:val="24"/>
          <w:szCs w:val="24"/>
        </w:rPr>
        <w:t xml:space="preserve"> and ensure your </w:t>
      </w:r>
      <w:r w:rsidRPr="00B44FA1">
        <w:rPr>
          <w:rFonts w:ascii="Arial" w:hAnsi="Arial" w:cs="Arial"/>
          <w:b/>
          <w:sz w:val="24"/>
          <w:szCs w:val="24"/>
        </w:rPr>
        <w:t>bank details are entered and up to date on the student portal (RISIS)</w:t>
      </w:r>
      <w:r w:rsidRPr="00B44FA1">
        <w:rPr>
          <w:rFonts w:ascii="Arial" w:hAnsi="Arial" w:cs="Arial"/>
          <w:sz w:val="24"/>
          <w:szCs w:val="24"/>
        </w:rPr>
        <w:t xml:space="preserve">.  </w:t>
      </w:r>
    </w:p>
    <w:p w14:paraId="0C36CADE" w14:textId="77777777" w:rsidR="00D6761D" w:rsidRPr="00B44FA1" w:rsidRDefault="00D6761D" w:rsidP="00D6761D">
      <w:p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 xml:space="preserve">You only need to submit the Application Form with your first receipt. </w:t>
      </w:r>
    </w:p>
    <w:p w14:paraId="2D1158C7" w14:textId="77777777" w:rsidR="00D6761D" w:rsidRPr="00B44FA1" w:rsidRDefault="00D6761D" w:rsidP="00D6761D">
      <w:p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 xml:space="preserve">Refunds will be processed </w:t>
      </w:r>
      <w:r w:rsidRPr="00B44FA1">
        <w:rPr>
          <w:rFonts w:ascii="Arial" w:hAnsi="Arial" w:cs="Arial"/>
          <w:b/>
          <w:sz w:val="24"/>
          <w:szCs w:val="24"/>
        </w:rPr>
        <w:t>termly</w:t>
      </w:r>
      <w:r w:rsidRPr="00B44FA1">
        <w:rPr>
          <w:rFonts w:ascii="Arial" w:hAnsi="Arial" w:cs="Arial"/>
          <w:sz w:val="24"/>
          <w:szCs w:val="24"/>
        </w:rPr>
        <w:t>.</w:t>
      </w:r>
    </w:p>
    <w:p w14:paraId="0D8791A1" w14:textId="77777777" w:rsidR="00D6761D" w:rsidRPr="00B44FA1" w:rsidRDefault="00D6761D" w:rsidP="00D6761D">
      <w:pPr>
        <w:rPr>
          <w:rFonts w:ascii="Arial" w:hAnsi="Arial" w:cs="Arial"/>
          <w:iCs/>
          <w:sz w:val="24"/>
          <w:szCs w:val="24"/>
        </w:rPr>
      </w:pPr>
      <w:r w:rsidRPr="00B44FA1">
        <w:rPr>
          <w:rFonts w:ascii="Arial" w:hAnsi="Arial" w:cs="Arial"/>
          <w:iCs/>
          <w:sz w:val="24"/>
          <w:szCs w:val="24"/>
        </w:rPr>
        <w:t xml:space="preserve">Claims can only be made for the current academic year. </w:t>
      </w:r>
    </w:p>
    <w:p w14:paraId="24EA7DF8" w14:textId="77777777" w:rsidR="00D6761D" w:rsidRPr="00B44FA1" w:rsidRDefault="00D6761D" w:rsidP="00D6761D">
      <w:p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iCs/>
          <w:sz w:val="24"/>
          <w:szCs w:val="24"/>
        </w:rPr>
        <w:t>All claims must be submitted by the end of May for the current academic year</w:t>
      </w:r>
      <w:r w:rsidRPr="00B44FA1">
        <w:rPr>
          <w:rFonts w:ascii="Arial" w:hAnsi="Arial" w:cs="Arial"/>
          <w:sz w:val="24"/>
          <w:szCs w:val="24"/>
        </w:rPr>
        <w:t>.</w:t>
      </w:r>
    </w:p>
    <w:p w14:paraId="52EF5A93" w14:textId="77777777" w:rsidR="00D6761D" w:rsidRPr="00B44FA1" w:rsidRDefault="00D6761D" w:rsidP="00D6761D">
      <w:p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>The instalments for each payment you have made for your accommodation</w:t>
      </w:r>
      <w:r w:rsidRPr="00B44FA1">
        <w:rPr>
          <w:rFonts w:ascii="Arial" w:hAnsi="Arial" w:cs="Arial"/>
          <w:color w:val="000000"/>
          <w:sz w:val="24"/>
          <w:szCs w:val="24"/>
        </w:rPr>
        <w:t xml:space="preserve"> are weighted at 40% (term 1), 40% (term 2), 20% (term 3) and the refunds will be made to reflect this.</w:t>
      </w:r>
    </w:p>
    <w:p w14:paraId="0D8DA6E7" w14:textId="31EE2F60" w:rsidR="007F4C3F" w:rsidRPr="00B44FA1" w:rsidRDefault="007F4C3F" w:rsidP="00064F44">
      <w:pPr>
        <w:rPr>
          <w:rFonts w:ascii="Arial" w:hAnsi="Arial" w:cs="Arial"/>
          <w:b/>
          <w:bCs/>
          <w:sz w:val="24"/>
          <w:szCs w:val="24"/>
        </w:rPr>
      </w:pPr>
      <w:r w:rsidRPr="00B44FA1">
        <w:rPr>
          <w:rFonts w:ascii="Arial" w:hAnsi="Arial" w:cs="Arial"/>
          <w:b/>
          <w:bCs/>
          <w:sz w:val="24"/>
          <w:szCs w:val="24"/>
        </w:rPr>
        <w:t xml:space="preserve">Please note that the accommodation contribution can not be used for private </w:t>
      </w:r>
      <w:r w:rsidR="005F534E" w:rsidRPr="00B44FA1">
        <w:rPr>
          <w:rFonts w:ascii="Arial" w:hAnsi="Arial" w:cs="Arial"/>
          <w:b/>
          <w:bCs/>
          <w:sz w:val="24"/>
          <w:szCs w:val="24"/>
        </w:rPr>
        <w:t>accommodation</w:t>
      </w:r>
      <w:r w:rsidR="00AD2F8E">
        <w:rPr>
          <w:rFonts w:ascii="Arial" w:hAnsi="Arial" w:cs="Arial"/>
          <w:b/>
          <w:bCs/>
          <w:sz w:val="24"/>
          <w:szCs w:val="24"/>
        </w:rPr>
        <w:t>.</w:t>
      </w:r>
    </w:p>
    <w:p w14:paraId="1F2B3051" w14:textId="77777777" w:rsidR="00064F44" w:rsidRPr="00B44FA1" w:rsidRDefault="00064F44" w:rsidP="00064F44">
      <w:pPr>
        <w:rPr>
          <w:rFonts w:ascii="Arial" w:hAnsi="Arial" w:cs="Arial"/>
          <w:sz w:val="24"/>
          <w:szCs w:val="24"/>
        </w:rPr>
      </w:pPr>
      <w:r w:rsidRPr="00B44FA1">
        <w:rPr>
          <w:rFonts w:ascii="Arial" w:hAnsi="Arial" w:cs="Arial"/>
          <w:sz w:val="24"/>
          <w:szCs w:val="24"/>
        </w:rPr>
        <w:t>Thank you for your application.</w:t>
      </w:r>
    </w:p>
    <w:p w14:paraId="56E95297" w14:textId="77777777" w:rsidR="00064F44" w:rsidRPr="00B44FA1" w:rsidRDefault="00064F44" w:rsidP="00064F44">
      <w:pPr>
        <w:rPr>
          <w:rFonts w:ascii="Arial" w:hAnsi="Arial" w:cs="Arial"/>
          <w:b/>
          <w:sz w:val="24"/>
          <w:szCs w:val="24"/>
        </w:rPr>
      </w:pPr>
      <w:r w:rsidRPr="00B44FA1">
        <w:rPr>
          <w:rFonts w:ascii="Arial" w:hAnsi="Arial" w:cs="Arial"/>
          <w:b/>
          <w:sz w:val="24"/>
          <w:szCs w:val="24"/>
        </w:rPr>
        <w:t xml:space="preserve">Please remember to also apply for a halls place, using the normal procedure and within the deadlines advertised.  Please see </w:t>
      </w:r>
      <w:hyperlink r:id="rId7" w:history="1">
        <w:r w:rsidRPr="00B44FA1">
          <w:rPr>
            <w:rStyle w:val="Hyperlink"/>
            <w:rFonts w:ascii="Arial" w:hAnsi="Arial" w:cs="Arial"/>
            <w:b/>
            <w:sz w:val="24"/>
            <w:szCs w:val="24"/>
          </w:rPr>
          <w:t>www.reading.ac.uk/accommodation</w:t>
        </w:r>
      </w:hyperlink>
      <w:r w:rsidRPr="00B44FA1">
        <w:rPr>
          <w:rFonts w:ascii="Arial" w:hAnsi="Arial" w:cs="Arial"/>
          <w:b/>
          <w:sz w:val="24"/>
          <w:szCs w:val="24"/>
        </w:rPr>
        <w:t xml:space="preserve"> for further information.</w:t>
      </w:r>
    </w:p>
    <w:p w14:paraId="67455FD2" w14:textId="5E65EEF9" w:rsidR="005F534E" w:rsidRPr="00B44FA1" w:rsidRDefault="005F534E">
      <w:pPr>
        <w:rPr>
          <w:rFonts w:ascii="Arial" w:hAnsi="Arial" w:cs="Arial"/>
          <w:b/>
          <w:bCs/>
          <w:sz w:val="24"/>
          <w:szCs w:val="24"/>
        </w:rPr>
      </w:pPr>
      <w:r w:rsidRPr="00B44FA1">
        <w:rPr>
          <w:rFonts w:ascii="Arial" w:hAnsi="Arial" w:cs="Arial"/>
          <w:b/>
          <w:bCs/>
          <w:sz w:val="24"/>
          <w:szCs w:val="24"/>
        </w:rPr>
        <w:t>Name: …………………………………….</w:t>
      </w:r>
      <w:r w:rsidR="00AD2F8E">
        <w:rPr>
          <w:rFonts w:ascii="Arial" w:hAnsi="Arial" w:cs="Arial"/>
          <w:b/>
          <w:bCs/>
          <w:sz w:val="24"/>
          <w:szCs w:val="24"/>
        </w:rPr>
        <w:t>.…..</w:t>
      </w:r>
      <w:r w:rsidRPr="00B44FA1">
        <w:rPr>
          <w:rFonts w:ascii="Arial" w:hAnsi="Arial" w:cs="Arial"/>
          <w:b/>
          <w:bCs/>
          <w:sz w:val="24"/>
          <w:szCs w:val="24"/>
        </w:rPr>
        <w:t xml:space="preserve"> Date: ………………………………………</w:t>
      </w:r>
    </w:p>
    <w:sectPr w:rsidR="005F534E" w:rsidRPr="00B44F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554C8"/>
    <w:multiLevelType w:val="hybridMultilevel"/>
    <w:tmpl w:val="D332D10C"/>
    <w:lvl w:ilvl="0" w:tplc="BEE4B5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343DF0"/>
    <w:multiLevelType w:val="hybridMultilevel"/>
    <w:tmpl w:val="550E6D40"/>
    <w:lvl w:ilvl="0" w:tplc="B6BA7112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zK3MDYzMjY1NzRU0lEKTi0uzszPAykwrAUAdPgLwiwAAAA="/>
  </w:docVars>
  <w:rsids>
    <w:rsidRoot w:val="00064F44"/>
    <w:rsid w:val="00064F44"/>
    <w:rsid w:val="000F3BAD"/>
    <w:rsid w:val="00123CFE"/>
    <w:rsid w:val="00161B62"/>
    <w:rsid w:val="00194D80"/>
    <w:rsid w:val="001F14DE"/>
    <w:rsid w:val="0028063D"/>
    <w:rsid w:val="00444600"/>
    <w:rsid w:val="004E1A30"/>
    <w:rsid w:val="005F534E"/>
    <w:rsid w:val="00690211"/>
    <w:rsid w:val="007279E1"/>
    <w:rsid w:val="007F4C3F"/>
    <w:rsid w:val="00836ED8"/>
    <w:rsid w:val="008408CB"/>
    <w:rsid w:val="00856CFC"/>
    <w:rsid w:val="0088732D"/>
    <w:rsid w:val="008B6769"/>
    <w:rsid w:val="008E50DD"/>
    <w:rsid w:val="00A77BFE"/>
    <w:rsid w:val="00AD2F8E"/>
    <w:rsid w:val="00B21155"/>
    <w:rsid w:val="00B24F03"/>
    <w:rsid w:val="00B44FA1"/>
    <w:rsid w:val="00D55BF0"/>
    <w:rsid w:val="00D6761D"/>
    <w:rsid w:val="00DA6B12"/>
    <w:rsid w:val="00DD7F1D"/>
    <w:rsid w:val="00E034CE"/>
    <w:rsid w:val="00E50A34"/>
    <w:rsid w:val="00E8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70244"/>
  <w15:chartTrackingRefBased/>
  <w15:docId w15:val="{41612E8A-86E8-49B0-A7E0-F70DC7A1E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4F4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4F44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64F4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64F44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3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reading.ac.uk/accommod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isability@reading.ac.u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371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Burden</dc:creator>
  <cp:keywords/>
  <dc:description/>
  <cp:lastModifiedBy>Gareth Hughes</cp:lastModifiedBy>
  <cp:revision>2</cp:revision>
  <dcterms:created xsi:type="dcterms:W3CDTF">2022-03-21T16:24:00Z</dcterms:created>
  <dcterms:modified xsi:type="dcterms:W3CDTF">2022-03-21T16:24:00Z</dcterms:modified>
</cp:coreProperties>
</file>